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E09D7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CBCF4A" wp14:editId="00DC0DB2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047DED8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103CF850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0E0EC1A6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6727B3B3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7925D548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3B7423A4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71882769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F5CE960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A71AFA9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66CD18A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7AF91BF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3577148B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BCF4A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7047DED8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103CF850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0E0EC1A6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6727B3B3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7925D548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3B7423A4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71882769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F5CE960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A71AFA9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66CD18A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47AF91BF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3577148B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2F6C390D" w14:textId="579526E2" w:rsidR="002B7F86" w:rsidRPr="005E343B" w:rsidRDefault="00B75CFF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Cosmetology Instructor</w:t>
      </w:r>
    </w:p>
    <w:p w14:paraId="65D5672F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6E47082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4BCFD6C" w14:textId="77777777" w:rsidR="002B7F86" w:rsidRPr="00B75CFF" w:rsidRDefault="002B7F86" w:rsidP="00B75CF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2152FC0B" w14:textId="77777777" w:rsidR="002B7F86" w:rsidRPr="00B75CFF" w:rsidRDefault="002B7F86" w:rsidP="00B75CF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79BE361" w14:textId="77777777" w:rsidR="002B7F86" w:rsidRPr="00B75CFF" w:rsidRDefault="002B7F86" w:rsidP="00B75CF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2E866C3A" w14:textId="77777777" w:rsidR="00B75CFF" w:rsidRDefault="002B7F86" w:rsidP="00B75CF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4B2C274" w14:textId="77777777" w:rsidR="00B75CFF" w:rsidRDefault="00B75CFF" w:rsidP="00B75CF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writing this to apply for the open position of Cosmetology Instructor at your accredited university. I possess 3 years of experience as a Cosmetologist at ABC College, which led me to develop my interpersonal skills and helped me stay updated with the latest fashion and beauty sense. </w:t>
      </w:r>
    </w:p>
    <w:p w14:paraId="718B1703" w14:textId="7A533204" w:rsidR="00B75CFF" w:rsidRPr="00B75CFF" w:rsidRDefault="00B75CFF" w:rsidP="00B75CF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confident that my qualifications and expertise can add a positive contribution to the teaching staff at your university. Here are the following responsibilities I am taking care of as a Cosmetologist:</w:t>
      </w:r>
    </w:p>
    <w:p w14:paraId="6E3CB968" w14:textId="2F7F0056" w:rsidR="00B75CFF" w:rsidRPr="00B75CFF" w:rsidRDefault="00B75CFF" w:rsidP="00B75CFF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ise annual course curriculum in line with the latest syllabi.</w:t>
      </w:r>
    </w:p>
    <w:p w14:paraId="2AA1B51B" w14:textId="77777777" w:rsidR="00B75CFF" w:rsidRPr="00B75CFF" w:rsidRDefault="00B75CFF" w:rsidP="00B75CF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vent creative lesson plans to keep the students focused.</w:t>
      </w:r>
    </w:p>
    <w:p w14:paraId="18AD9D0F" w14:textId="77777777" w:rsidR="00B75CFF" w:rsidRPr="00B75CFF" w:rsidRDefault="00B75CFF" w:rsidP="00B75CF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intaining beauty product stock required for each course.</w:t>
      </w:r>
    </w:p>
    <w:p w14:paraId="576F1087" w14:textId="77777777" w:rsidR="00B75CFF" w:rsidRPr="00B75CFF" w:rsidRDefault="00B75CFF" w:rsidP="00B75CF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nduct examination and practical assignments.</w:t>
      </w:r>
    </w:p>
    <w:p w14:paraId="5ADA0134" w14:textId="77777777" w:rsidR="00B75CFF" w:rsidRPr="00B75CFF" w:rsidRDefault="00B75CFF" w:rsidP="00B75CF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rade students based on their performance.</w:t>
      </w:r>
    </w:p>
    <w:p w14:paraId="786D12E3" w14:textId="77777777" w:rsidR="00B75CFF" w:rsidRPr="00B75CFF" w:rsidRDefault="00B75CFF" w:rsidP="00B75CF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vide feedback post examination.</w:t>
      </w:r>
    </w:p>
    <w:p w14:paraId="0B7A76FE" w14:textId="77777777" w:rsidR="00B75CFF" w:rsidRPr="00B75CFF" w:rsidRDefault="00B75CFF" w:rsidP="00B75CFF">
      <w:pPr>
        <w:spacing w:line="276" w:lineRule="auto"/>
        <w:ind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7433B0BB" w14:textId="77777777" w:rsidR="00B75CFF" w:rsidRPr="00B75CFF" w:rsidRDefault="00B75CFF" w:rsidP="00B75CFF">
      <w:pPr>
        <w:spacing w:line="276" w:lineRule="auto"/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enclosed resume will share a preview of my educational background, employment history, and industry-relevant expertise that perfectly matches with the job requirements. I would love to discuss my abilities in person with you.</w:t>
      </w:r>
    </w:p>
    <w:p w14:paraId="7E0FFA8E" w14:textId="77777777" w:rsidR="00B75CFF" w:rsidRPr="00B75CFF" w:rsidRDefault="00B75CFF" w:rsidP="00B75CFF">
      <w:pPr>
        <w:spacing w:line="276" w:lineRule="auto"/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460C06E8" w14:textId="77777777" w:rsidR="00B75CFF" w:rsidRPr="00B75CFF" w:rsidRDefault="00B75CFF" w:rsidP="00B75CFF">
      <w:pPr>
        <w:spacing w:line="276" w:lineRule="auto"/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5671CCB8" w14:textId="77777777" w:rsidR="00B75CFF" w:rsidRPr="00B75CFF" w:rsidRDefault="00B75CFF" w:rsidP="00B75CFF">
      <w:pPr>
        <w:spacing w:line="276" w:lineRule="auto"/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B75CF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CFB7542" w14:textId="77777777" w:rsidR="00DF38A7" w:rsidRPr="00DF38A7" w:rsidRDefault="00DF38A7" w:rsidP="00DF38A7">
      <w:pPr>
        <w:rPr>
          <w:lang w:val="en-US"/>
        </w:rPr>
      </w:pPr>
    </w:p>
    <w:p w14:paraId="18F21734" w14:textId="77777777" w:rsidR="00B75CFF" w:rsidRDefault="00B75CFF" w:rsidP="00DF38A7">
      <w:pPr>
        <w:rPr>
          <w:lang w:val="en-US"/>
        </w:rPr>
      </w:pPr>
    </w:p>
    <w:p w14:paraId="7940DAEF" w14:textId="77777777" w:rsidR="00B75CFF" w:rsidRDefault="00B75CFF" w:rsidP="00DF38A7">
      <w:pPr>
        <w:rPr>
          <w:lang w:val="en-US"/>
        </w:rPr>
      </w:pPr>
    </w:p>
    <w:p w14:paraId="74C6FFA2" w14:textId="77777777" w:rsidR="00B75CFF" w:rsidRDefault="00B75CFF" w:rsidP="00DF38A7">
      <w:pPr>
        <w:rPr>
          <w:lang w:val="en-US"/>
        </w:rPr>
      </w:pPr>
    </w:p>
    <w:p w14:paraId="5A491C8E" w14:textId="77777777" w:rsidR="00B75CFF" w:rsidRDefault="00B75CFF" w:rsidP="00DF38A7">
      <w:pPr>
        <w:rPr>
          <w:lang w:val="en-US"/>
        </w:rPr>
      </w:pPr>
    </w:p>
    <w:p w14:paraId="4A7EA91F" w14:textId="77777777" w:rsidR="00B75CFF" w:rsidRDefault="00B75CFF" w:rsidP="00DF38A7">
      <w:pPr>
        <w:rPr>
          <w:lang w:val="en-US"/>
        </w:rPr>
      </w:pPr>
    </w:p>
    <w:p w14:paraId="1F1BFB07" w14:textId="77777777" w:rsidR="00B75CFF" w:rsidRDefault="00B75CFF" w:rsidP="00DF38A7">
      <w:pPr>
        <w:rPr>
          <w:lang w:val="en-US"/>
        </w:rPr>
      </w:pPr>
    </w:p>
    <w:p w14:paraId="54FE570A" w14:textId="77777777" w:rsidR="00B75CFF" w:rsidRDefault="00B75CFF" w:rsidP="00DF38A7">
      <w:pPr>
        <w:rPr>
          <w:lang w:val="en-US"/>
        </w:rPr>
      </w:pPr>
    </w:p>
    <w:p w14:paraId="7A6A63C8" w14:textId="77777777" w:rsidR="00B75CFF" w:rsidRDefault="00B75CFF" w:rsidP="00DF38A7">
      <w:pPr>
        <w:rPr>
          <w:lang w:val="en-US"/>
        </w:rPr>
      </w:pPr>
    </w:p>
    <w:p w14:paraId="60B716FA" w14:textId="77777777" w:rsidR="00B75CFF" w:rsidRDefault="00B75CFF" w:rsidP="00DF38A7">
      <w:pPr>
        <w:rPr>
          <w:lang w:val="en-US"/>
        </w:rPr>
      </w:pPr>
    </w:p>
    <w:p w14:paraId="7BD7FDB5" w14:textId="77777777" w:rsidR="00B75CFF" w:rsidRDefault="00B75CFF" w:rsidP="00DF38A7">
      <w:pPr>
        <w:rPr>
          <w:lang w:val="en-US"/>
        </w:rPr>
      </w:pPr>
    </w:p>
    <w:p w14:paraId="05CE4CE8" w14:textId="6AF95FAA"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150627E7" wp14:editId="28359247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69115C" w14:textId="77777777"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72E45" w14:textId="77777777" w:rsidR="00532D64" w:rsidRDefault="00532D64" w:rsidP="001E7709">
      <w:r>
        <w:separator/>
      </w:r>
    </w:p>
  </w:endnote>
  <w:endnote w:type="continuationSeparator" w:id="0">
    <w:p w14:paraId="33B4E9CA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9661A" w14:textId="77777777" w:rsidR="00532D64" w:rsidRDefault="00532D64" w:rsidP="001E7709">
      <w:r>
        <w:separator/>
      </w:r>
    </w:p>
  </w:footnote>
  <w:footnote w:type="continuationSeparator" w:id="0">
    <w:p w14:paraId="0DEA8B00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63C4F1D"/>
    <w:multiLevelType w:val="hybridMultilevel"/>
    <w:tmpl w:val="9E6C0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47625"/>
    <w:multiLevelType w:val="multilevel"/>
    <w:tmpl w:val="8808F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9"/>
  </w:num>
  <w:num w:numId="8">
    <w:abstractNumId w:val="8"/>
  </w:num>
  <w:num w:numId="9">
    <w:abstractNumId w:val="3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5CFF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6EF54EF7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4</Words>
  <Characters>120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40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metology Instructor Cover Letter Sample</dc:title>
  <dc:subject>Create your Cover Letter using Free Cosmetology Instructor Cover Letter Sample Template</dc:subject>
  <dc:creator>Qwikresume.com</dc:creator>
  <dcterms:created xsi:type="dcterms:W3CDTF">2021-11-26T14:25:00Z</dcterms:created>
  <dcterms:modified xsi:type="dcterms:W3CDTF">2021-11-26T14:25:00Z</dcterms:modified>
  <cp:category>Fashion &amp; Beauty</cp:category>
</cp:coreProperties>
</file>